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65EB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65EB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65EB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F65EB6" w:rsidRDefault="00F65EB6" w:rsidP="009344FF">
      <w:pPr>
        <w:rPr>
          <w:rFonts w:ascii="Arial" w:hAnsi="Arial" w:cs="Arial"/>
          <w:sz w:val="20"/>
          <w:szCs w:val="20"/>
        </w:rPr>
      </w:pPr>
      <w:r w:rsidRPr="00F65EB6">
        <w:rPr>
          <w:rFonts w:ascii="Arial" w:hAnsi="Arial" w:cs="Arial"/>
          <w:sz w:val="20"/>
          <w:szCs w:val="20"/>
        </w:rPr>
        <w:t xml:space="preserve">Accept </w:t>
      </w:r>
    </w:p>
    <w:p w:rsidR="000F2F46" w:rsidRPr="00F65EB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65EB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65EB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F65EB6" w:rsidRPr="00F65EB6" w:rsidRDefault="00F65EB6" w:rsidP="00F65EB6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F65EB6">
        <w:rPr>
          <w:rFonts w:ascii="Arial" w:hAnsi="Arial" w:cs="Arial"/>
        </w:rPr>
        <w:t xml:space="preserve">Dr. </w:t>
      </w:r>
      <w:proofErr w:type="spellStart"/>
      <w:r w:rsidRPr="00F65EB6">
        <w:rPr>
          <w:rFonts w:ascii="Arial" w:hAnsi="Arial" w:cs="Arial"/>
        </w:rPr>
        <w:t>Jongwha</w:t>
      </w:r>
      <w:proofErr w:type="spellEnd"/>
      <w:r w:rsidRPr="00F65EB6">
        <w:rPr>
          <w:rFonts w:ascii="Arial" w:hAnsi="Arial" w:cs="Arial"/>
        </w:rPr>
        <w:t xml:space="preserve"> Chang, Texas Woman’s University, USA</w:t>
      </w:r>
    </w:p>
    <w:p w:rsidR="00F65EB6" w:rsidRPr="00F65EB6" w:rsidRDefault="00F65EB6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F65EB6" w:rsidRPr="00F65EB6" w:rsidRDefault="00F65EB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65EB6" w:rsidRPr="00F65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jE0sLQwMrG0sDRV0lEKTi0uzszPAykwrAUA1CJp4CwAAAA="/>
  </w:docVars>
  <w:rsids>
    <w:rsidRoot w:val="00A72896"/>
    <w:rsid w:val="002C0B2C"/>
    <w:rsid w:val="009344FF"/>
    <w:rsid w:val="009F328F"/>
    <w:rsid w:val="00A72896"/>
    <w:rsid w:val="00F6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15700"/>
  <w15:docId w15:val="{7AAE7CEA-4D90-4968-811A-1FB4FF73F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F65EB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5T06:34:00Z</dcterms:modified>
</cp:coreProperties>
</file>